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1F36" w:rsidRPr="00F41F36" w:rsidRDefault="00F41F36" w:rsidP="00F41F36">
      <w:pPr>
        <w:pStyle w:val="Header"/>
        <w:rPr>
          <w:b/>
        </w:rPr>
      </w:pPr>
      <w:r w:rsidRPr="00F41F36">
        <w:rPr>
          <w:b/>
        </w:rPr>
        <w:t xml:space="preserve">Name: </w:t>
      </w:r>
      <w:r w:rsidR="00A13067">
        <w:rPr>
          <w:b/>
        </w:rPr>
        <w:t>______</w:t>
      </w:r>
    </w:p>
    <w:p w:rsidR="00F41F36" w:rsidRPr="004551F9" w:rsidRDefault="00F41F36" w:rsidP="00F41F36">
      <w:pPr>
        <w:pStyle w:val="Header"/>
      </w:pPr>
      <w:r w:rsidRPr="004551F9">
        <w:t xml:space="preserve">E3, PW 3: Outline Draft </w:t>
      </w:r>
    </w:p>
    <w:p w:rsidR="00F41F36" w:rsidRPr="004551F9" w:rsidRDefault="00F41F36" w:rsidP="00F41F36">
      <w:pPr>
        <w:pStyle w:val="Header"/>
        <w:pBdr>
          <w:bottom w:val="single" w:sz="4" w:space="1" w:color="auto"/>
        </w:pBdr>
      </w:pPr>
      <w:r w:rsidRPr="004551F9">
        <w:t>Generating Ideas</w:t>
      </w:r>
    </w:p>
    <w:p w:rsidR="00B1536D" w:rsidRPr="00B1536D" w:rsidRDefault="00B1536D" w:rsidP="00B1536D">
      <w:pPr>
        <w:pBdr>
          <w:bottom w:val="single" w:sz="12" w:space="1" w:color="auto"/>
        </w:pBdr>
        <w:contextualSpacing/>
      </w:pPr>
      <w:r w:rsidRPr="00B1536D">
        <w:t xml:space="preserve">Use this form </w:t>
      </w:r>
      <w:r w:rsidR="00A13067">
        <w:t xml:space="preserve">along with ideas from your previous prewritings </w:t>
      </w:r>
      <w:r w:rsidRPr="00B1536D">
        <w:t xml:space="preserve">to outline ideas for your paper.  Before you begin, </w:t>
      </w:r>
      <w:r w:rsidR="00F41F36" w:rsidRPr="00B1536D">
        <w:t>read</w:t>
      </w:r>
      <w:r w:rsidRPr="00B1536D">
        <w:t xml:space="preserve"> it</w:t>
      </w:r>
      <w:r w:rsidR="00F41F36">
        <w:t xml:space="preserve"> all the way through</w:t>
      </w:r>
      <w:r w:rsidRPr="00B1536D">
        <w:t>.  Don't feel like you have to start at the beginning—start wherever you have ideas.</w:t>
      </w:r>
      <w:r w:rsidR="004551F9">
        <w:t xml:space="preserve">  </w:t>
      </w:r>
      <w:r w:rsidR="00F41F36">
        <w:t>F</w:t>
      </w:r>
      <w:bookmarkStart w:id="0" w:name="_GoBack"/>
      <w:bookmarkEnd w:id="0"/>
      <w:r w:rsidR="00F41F36">
        <w:t xml:space="preserve">ill it out and then submit it in the prewriting assignment. </w:t>
      </w:r>
    </w:p>
    <w:p w:rsidR="00EC6026" w:rsidRDefault="00EC6026" w:rsidP="00B1536D">
      <w:pPr>
        <w:contextualSpacing/>
        <w:rPr>
          <w:b/>
          <w:sz w:val="20"/>
        </w:rPr>
      </w:pPr>
    </w:p>
    <w:p w:rsidR="00B1536D" w:rsidRDefault="00B1536D" w:rsidP="00B1536D">
      <w:pPr>
        <w:contextualSpacing/>
        <w:rPr>
          <w:b/>
          <w:sz w:val="20"/>
        </w:rPr>
      </w:pPr>
    </w:p>
    <w:p w:rsidR="00A5718A" w:rsidRPr="00A5718A" w:rsidRDefault="00A5718A" w:rsidP="00B1536D">
      <w:pPr>
        <w:contextualSpacing/>
        <w:jc w:val="center"/>
        <w:rPr>
          <w:b/>
          <w:sz w:val="20"/>
        </w:rPr>
      </w:pPr>
      <w:r w:rsidRPr="00A5718A">
        <w:rPr>
          <w:b/>
          <w:sz w:val="20"/>
        </w:rPr>
        <w:t>Ideas for your Introduction</w:t>
      </w:r>
    </w:p>
    <w:p w:rsidR="00A5718A" w:rsidRDefault="00A5718A" w:rsidP="00B1536D">
      <w:pPr>
        <w:contextualSpacing/>
        <w:rPr>
          <w:sz w:val="20"/>
        </w:rPr>
      </w:pPr>
      <w:r w:rsidRPr="00A5718A">
        <w:rPr>
          <w:sz w:val="20"/>
        </w:rPr>
        <w:t xml:space="preserve">What is the product, </w:t>
      </w:r>
      <w:r w:rsidR="00A97466">
        <w:rPr>
          <w:sz w:val="20"/>
        </w:rPr>
        <w:t>company</w:t>
      </w:r>
      <w:r w:rsidRPr="00A5718A">
        <w:rPr>
          <w:sz w:val="20"/>
        </w:rPr>
        <w:t xml:space="preserve">, and ad you’re writing about?  </w:t>
      </w:r>
    </w:p>
    <w:p w:rsidR="00B1536D" w:rsidRPr="00A5718A" w:rsidRDefault="00B1536D" w:rsidP="00B1536D">
      <w:pPr>
        <w:contextualSpacing/>
        <w:rPr>
          <w:sz w:val="20"/>
        </w:rPr>
      </w:pPr>
    </w:p>
    <w:p w:rsidR="00B1536D" w:rsidRPr="00B1536D" w:rsidRDefault="00B1536D" w:rsidP="00B1536D">
      <w:pPr>
        <w:ind w:left="720"/>
        <w:contextualSpacing/>
        <w:rPr>
          <w:b/>
          <w:color w:val="3333FF"/>
          <w:sz w:val="20"/>
        </w:rPr>
      </w:pPr>
      <w:r w:rsidRPr="00B1536D">
        <w:rPr>
          <w:b/>
          <w:color w:val="3333FF"/>
          <w:sz w:val="20"/>
        </w:rPr>
        <w:t>[Type your response here]</w:t>
      </w:r>
    </w:p>
    <w:p w:rsidR="00B1536D" w:rsidRDefault="00B1536D" w:rsidP="00B1536D">
      <w:pPr>
        <w:contextualSpacing/>
        <w:rPr>
          <w:sz w:val="20"/>
        </w:rPr>
      </w:pPr>
    </w:p>
    <w:p w:rsidR="00A5718A" w:rsidRPr="00A5718A" w:rsidRDefault="00A5718A" w:rsidP="00B1536D">
      <w:pPr>
        <w:contextualSpacing/>
        <w:rPr>
          <w:sz w:val="20"/>
        </w:rPr>
      </w:pPr>
      <w:r w:rsidRPr="00A5718A">
        <w:rPr>
          <w:sz w:val="20"/>
        </w:rPr>
        <w:t>What is your main topic and what are some general ideas you want to share to start off your essay?</w:t>
      </w:r>
    </w:p>
    <w:p w:rsidR="00B1536D" w:rsidRDefault="00B1536D" w:rsidP="00B1536D">
      <w:pPr>
        <w:contextualSpacing/>
        <w:rPr>
          <w:sz w:val="20"/>
        </w:rPr>
      </w:pPr>
    </w:p>
    <w:p w:rsidR="00B1536D" w:rsidRPr="00B1536D" w:rsidRDefault="00B1536D" w:rsidP="00B1536D">
      <w:pPr>
        <w:ind w:left="720"/>
        <w:contextualSpacing/>
        <w:rPr>
          <w:b/>
          <w:color w:val="3333FF"/>
          <w:sz w:val="20"/>
        </w:rPr>
      </w:pPr>
      <w:r w:rsidRPr="00B1536D">
        <w:rPr>
          <w:b/>
          <w:color w:val="3333FF"/>
          <w:sz w:val="20"/>
        </w:rPr>
        <w:t>[Type your response here]</w:t>
      </w:r>
    </w:p>
    <w:p w:rsidR="00B1536D" w:rsidRDefault="00B1536D" w:rsidP="00B1536D">
      <w:pPr>
        <w:contextualSpacing/>
        <w:rPr>
          <w:sz w:val="20"/>
        </w:rPr>
      </w:pPr>
    </w:p>
    <w:p w:rsidR="00A5718A" w:rsidRDefault="00A5718A" w:rsidP="00B1536D">
      <w:pPr>
        <w:contextualSpacing/>
        <w:rPr>
          <w:sz w:val="20"/>
        </w:rPr>
      </w:pPr>
      <w:r w:rsidRPr="00A5718A">
        <w:rPr>
          <w:sz w:val="20"/>
        </w:rPr>
        <w:t xml:space="preserve">Thesis:  What is being sold between the lines, or how is it being sold? (What it reveals about contemporary culture: values, goals, acceptable roles in society, etc. and/or what techniques are being used and how do they persuade and/or appeal to a specific audience) Write it out in one complete sentence. </w:t>
      </w:r>
    </w:p>
    <w:p w:rsidR="00B1536D" w:rsidRPr="00A5718A" w:rsidRDefault="00B1536D" w:rsidP="00B1536D">
      <w:pPr>
        <w:contextualSpacing/>
        <w:rPr>
          <w:sz w:val="20"/>
        </w:rPr>
      </w:pPr>
    </w:p>
    <w:p w:rsidR="00B1536D" w:rsidRPr="00B1536D" w:rsidRDefault="00B1536D" w:rsidP="00B1536D">
      <w:pPr>
        <w:ind w:left="720"/>
        <w:contextualSpacing/>
        <w:rPr>
          <w:b/>
          <w:color w:val="3333FF"/>
          <w:sz w:val="20"/>
        </w:rPr>
      </w:pPr>
      <w:r w:rsidRPr="00B1536D">
        <w:rPr>
          <w:b/>
          <w:color w:val="3333FF"/>
          <w:sz w:val="20"/>
        </w:rPr>
        <w:t>[Type your response here]</w:t>
      </w:r>
    </w:p>
    <w:p w:rsidR="00B1536D" w:rsidRDefault="00B1536D" w:rsidP="00B1536D">
      <w:pPr>
        <w:contextualSpacing/>
        <w:rPr>
          <w:sz w:val="20"/>
        </w:rPr>
      </w:pPr>
    </w:p>
    <w:p w:rsidR="00A5718A" w:rsidRPr="00A5718A" w:rsidRDefault="00A5718A" w:rsidP="00B1536D">
      <w:pPr>
        <w:contextualSpacing/>
        <w:rPr>
          <w:sz w:val="20"/>
        </w:rPr>
      </w:pPr>
      <w:r w:rsidRPr="00A5718A">
        <w:rPr>
          <w:sz w:val="20"/>
        </w:rPr>
        <w:t xml:space="preserve">Are there any quotes from our readings you want to use when you are talking about this? If so, note that here: </w:t>
      </w:r>
    </w:p>
    <w:p w:rsidR="00B1536D" w:rsidRPr="00B1536D" w:rsidRDefault="00B1536D" w:rsidP="00B1536D">
      <w:pPr>
        <w:ind w:left="720"/>
        <w:contextualSpacing/>
        <w:rPr>
          <w:b/>
          <w:color w:val="3333FF"/>
          <w:sz w:val="20"/>
        </w:rPr>
      </w:pPr>
      <w:r w:rsidRPr="00B1536D">
        <w:rPr>
          <w:b/>
          <w:color w:val="3333FF"/>
          <w:sz w:val="20"/>
        </w:rPr>
        <w:t>[Type your response here]</w:t>
      </w:r>
    </w:p>
    <w:p w:rsidR="00B1536D" w:rsidRDefault="00B1536D" w:rsidP="00B1536D">
      <w:pPr>
        <w:contextualSpacing/>
        <w:rPr>
          <w:sz w:val="20"/>
        </w:rPr>
      </w:pPr>
    </w:p>
    <w:p w:rsidR="00B1536D" w:rsidRDefault="00B1536D" w:rsidP="00B1536D">
      <w:pPr>
        <w:contextualSpacing/>
        <w:rPr>
          <w:sz w:val="20"/>
        </w:rPr>
      </w:pPr>
    </w:p>
    <w:p w:rsidR="00A5718A" w:rsidRDefault="00F41F36" w:rsidP="00B1536D">
      <w:pPr>
        <w:contextualSpacing/>
        <w:rPr>
          <w:sz w:val="20"/>
        </w:rPr>
      </w:pPr>
      <w:r>
        <w:rPr>
          <w:noProof/>
        </w:rPr>
        <mc:AlternateContent>
          <mc:Choice Requires="wps">
            <w:drawing>
              <wp:anchor distT="0" distB="0" distL="114300" distR="114300" simplePos="0" relativeHeight="251658240" behindDoc="0" locked="0" layoutInCell="1" allowOverlap="1">
                <wp:simplePos x="0" y="0"/>
                <wp:positionH relativeFrom="column">
                  <wp:posOffset>50800</wp:posOffset>
                </wp:positionH>
                <wp:positionV relativeFrom="paragraph">
                  <wp:posOffset>15240</wp:posOffset>
                </wp:positionV>
                <wp:extent cx="5816600" cy="1187450"/>
                <wp:effectExtent l="12700" t="6985" r="9525" b="571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6600" cy="1187450"/>
                        </a:xfrm>
                        <a:prstGeom prst="rect">
                          <a:avLst/>
                        </a:prstGeom>
                        <a:solidFill>
                          <a:srgbClr val="FFFFFF"/>
                        </a:solidFill>
                        <a:ln w="9525">
                          <a:solidFill>
                            <a:srgbClr val="000000"/>
                          </a:solidFill>
                          <a:miter lim="800000"/>
                          <a:headEnd/>
                          <a:tailEnd/>
                        </a:ln>
                      </wps:spPr>
                      <wps:txbx>
                        <w:txbxContent>
                          <w:p w:rsidR="00A5718A" w:rsidRPr="00B1536D" w:rsidRDefault="00B1536D" w:rsidP="00A5718A">
                            <w:pPr>
                              <w:rPr>
                                <w:sz w:val="22"/>
                              </w:rPr>
                            </w:pPr>
                            <w:r w:rsidRPr="00B1536D">
                              <w:rPr>
                                <w:sz w:val="32"/>
                              </w:rPr>
                              <w:t>N</w:t>
                            </w:r>
                            <w:r w:rsidR="00A5718A" w:rsidRPr="00B1536D">
                              <w:rPr>
                                <w:sz w:val="32"/>
                              </w:rPr>
                              <w:t>ext</w:t>
                            </w:r>
                            <w:r w:rsidR="002F2099">
                              <w:rPr>
                                <w:sz w:val="22"/>
                              </w:rPr>
                              <w:t>, you’ll out</w:t>
                            </w:r>
                            <w:r w:rsidR="00A5718A" w:rsidRPr="00B1536D">
                              <w:rPr>
                                <w:sz w:val="22"/>
                              </w:rPr>
                              <w:t xml:space="preserve">line your main points and examples, along with some notes on the conclusions you’ve drawn about each one.   </w:t>
                            </w:r>
                          </w:p>
                          <w:p w:rsidR="00A5718A" w:rsidRPr="00B1536D" w:rsidRDefault="00A5718A" w:rsidP="00A5718A">
                            <w:pPr>
                              <w:rPr>
                                <w:sz w:val="22"/>
                              </w:rPr>
                            </w:pPr>
                          </w:p>
                          <w:p w:rsidR="00A5718A" w:rsidRPr="00B1536D" w:rsidRDefault="00A5718A" w:rsidP="00A5718A">
                            <w:pPr>
                              <w:rPr>
                                <w:sz w:val="22"/>
                              </w:rPr>
                            </w:pPr>
                            <w:r w:rsidRPr="00B1536D">
                              <w:rPr>
                                <w:sz w:val="22"/>
                              </w:rPr>
                              <w:t>NOTE:  You might just have two main points if they’re longer, or you might have four. Feel free to make notes for any extras on your own.</w:t>
                            </w:r>
                          </w:p>
                          <w:p w:rsidR="00A5718A" w:rsidRDefault="00A5718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pt;margin-top:1.2pt;width:458pt;height:9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">
                <v:textbox>
                  <w:txbxContent>
                    <w:p w:rsidR="00A5718A" w:rsidRPr="00B1536D" w:rsidRDefault="00B1536D" w:rsidP="00A5718A">
                      <w:pPr>
                        <w:rPr>
                          <w:sz w:val="22"/>
                        </w:rPr>
                      </w:pPr>
                      <w:r w:rsidRPr="00B1536D">
                        <w:rPr>
                          <w:sz w:val="32"/>
                        </w:rPr>
                        <w:t>N</w:t>
                      </w:r>
                      <w:r w:rsidR="00A5718A" w:rsidRPr="00B1536D">
                        <w:rPr>
                          <w:sz w:val="32"/>
                        </w:rPr>
                        <w:t>ext</w:t>
                      </w:r>
                      <w:r w:rsidR="002F2099">
                        <w:rPr>
                          <w:sz w:val="22"/>
                        </w:rPr>
                        <w:t>, you’ll out</w:t>
                      </w:r>
                      <w:r w:rsidR="00A5718A" w:rsidRPr="00B1536D">
                        <w:rPr>
                          <w:sz w:val="22"/>
                        </w:rPr>
                        <w:t xml:space="preserve">line your main points and examples, along with some notes on the conclusions you’ve drawn about each one.   </w:t>
                      </w:r>
                    </w:p>
                    <w:p w:rsidR="00A5718A" w:rsidRPr="00B1536D" w:rsidRDefault="00A5718A" w:rsidP="00A5718A">
                      <w:pPr>
                        <w:rPr>
                          <w:sz w:val="22"/>
                        </w:rPr>
                      </w:pPr>
                    </w:p>
                    <w:p w:rsidR="00A5718A" w:rsidRPr="00B1536D" w:rsidRDefault="00A5718A" w:rsidP="00A5718A">
                      <w:pPr>
                        <w:rPr>
                          <w:sz w:val="22"/>
                        </w:rPr>
                      </w:pPr>
                      <w:r w:rsidRPr="00B1536D">
                        <w:rPr>
                          <w:sz w:val="22"/>
                        </w:rPr>
                        <w:t>NOTE:  You might just have two main points if they’re longer, or you might have four. Feel free to make notes for any extras on your own.</w:t>
                      </w:r>
                    </w:p>
                    <w:p w:rsidR="00A5718A" w:rsidRDefault="00A5718A"/>
                  </w:txbxContent>
                </v:textbox>
              </v:shape>
            </w:pict>
          </mc:Fallback>
        </mc:AlternateContent>
      </w:r>
      <w:r w:rsidR="00A5718A">
        <w:rPr>
          <w:sz w:val="20"/>
        </w:rPr>
        <w:br w:type="page"/>
      </w:r>
    </w:p>
    <w:p w:rsidR="00A5718A" w:rsidRDefault="00A5718A" w:rsidP="00B1536D">
      <w:pPr>
        <w:contextualSpacing/>
        <w:jc w:val="center"/>
        <w:rPr>
          <w:b/>
          <w:sz w:val="20"/>
        </w:rPr>
      </w:pPr>
      <w:r w:rsidRPr="00A5718A">
        <w:rPr>
          <w:b/>
          <w:sz w:val="20"/>
        </w:rPr>
        <w:lastRenderedPageBreak/>
        <w:t>Major Points for the Body</w:t>
      </w:r>
    </w:p>
    <w:p w:rsidR="00B1536D" w:rsidRDefault="00B1536D" w:rsidP="00B1536D">
      <w:pPr>
        <w:contextualSpacing/>
        <w:jc w:val="center"/>
        <w:rPr>
          <w:b/>
          <w:sz w:val="20"/>
        </w:rPr>
      </w:pPr>
    </w:p>
    <w:p w:rsidR="00B1536D" w:rsidRPr="00B1536D" w:rsidRDefault="00B1536D" w:rsidP="00B1536D">
      <w:pPr>
        <w:pBdr>
          <w:bottom w:val="single" w:sz="4" w:space="1" w:color="auto"/>
        </w:pBdr>
        <w:contextualSpacing/>
        <w:rPr>
          <w:sz w:val="22"/>
        </w:rPr>
      </w:pPr>
      <w:r w:rsidRPr="00B1536D">
        <w:rPr>
          <w:b/>
          <w:sz w:val="22"/>
        </w:rPr>
        <w:t>NOTE</w:t>
      </w:r>
      <w:r w:rsidRPr="00B1536D">
        <w:rPr>
          <w:sz w:val="22"/>
        </w:rPr>
        <w:t xml:space="preserve">: You'll need to have </w:t>
      </w:r>
      <w:r w:rsidRPr="00F41F36">
        <w:rPr>
          <w:i/>
          <w:sz w:val="22"/>
        </w:rPr>
        <w:t xml:space="preserve">at least </w:t>
      </w:r>
      <w:r w:rsidRPr="00B1536D">
        <w:rPr>
          <w:sz w:val="22"/>
        </w:rPr>
        <w:t>two of these topic sentence/evidence/interpretation combinations in your essay.  If you need more, just copy and paste</w:t>
      </w:r>
      <w:r w:rsidR="00F41F36">
        <w:rPr>
          <w:sz w:val="22"/>
        </w:rPr>
        <w:t xml:space="preserve"> the Topic Sentence/Evidence/Interpretation-Connection section as many times as needed</w:t>
      </w:r>
      <w:r w:rsidRPr="00B1536D">
        <w:rPr>
          <w:sz w:val="22"/>
        </w:rPr>
        <w:t>.</w:t>
      </w:r>
    </w:p>
    <w:p w:rsidR="00B1536D" w:rsidRPr="00A5718A" w:rsidRDefault="00B1536D" w:rsidP="00B1536D">
      <w:pPr>
        <w:contextualSpacing/>
        <w:jc w:val="center"/>
        <w:rPr>
          <w:b/>
          <w:sz w:val="20"/>
        </w:rPr>
      </w:pPr>
    </w:p>
    <w:p w:rsidR="00A5718A" w:rsidRPr="00A5718A" w:rsidRDefault="00F41F36" w:rsidP="00B1536D">
      <w:pPr>
        <w:contextualSpacing/>
        <w:rPr>
          <w:sz w:val="20"/>
        </w:rPr>
      </w:pPr>
      <w:r>
        <w:rPr>
          <w:sz w:val="20"/>
        </w:rPr>
        <w:t xml:space="preserve">Topic Sentence: </w:t>
      </w:r>
      <w:r w:rsidR="00A5718A" w:rsidRPr="00A5718A">
        <w:rPr>
          <w:sz w:val="20"/>
        </w:rPr>
        <w:t>One thing this shows about your thesis, or one way in which it illustrates it (one thing being said between the lines):</w:t>
      </w:r>
    </w:p>
    <w:p w:rsidR="00A5718A" w:rsidRDefault="00A5718A" w:rsidP="00B1536D">
      <w:pPr>
        <w:contextualSpacing/>
        <w:rPr>
          <w:sz w:val="20"/>
        </w:rPr>
      </w:pPr>
    </w:p>
    <w:p w:rsidR="00B1536D" w:rsidRPr="00B1536D" w:rsidRDefault="00B1536D" w:rsidP="00B1536D">
      <w:pPr>
        <w:ind w:left="720"/>
        <w:contextualSpacing/>
        <w:rPr>
          <w:b/>
          <w:color w:val="3333FF"/>
          <w:sz w:val="20"/>
        </w:rPr>
      </w:pPr>
      <w:r w:rsidRPr="00B1536D">
        <w:rPr>
          <w:b/>
          <w:color w:val="3333FF"/>
          <w:sz w:val="20"/>
        </w:rPr>
        <w:t>[Type your response here]</w:t>
      </w:r>
    </w:p>
    <w:p w:rsidR="00B1536D" w:rsidRPr="00A5718A" w:rsidRDefault="00B1536D">
      <w:pPr>
        <w:contextualSpacing/>
        <w:rPr>
          <w:sz w:val="20"/>
        </w:rPr>
      </w:pPr>
    </w:p>
    <w:p w:rsidR="00A5718A" w:rsidRDefault="00F41F36" w:rsidP="00B1536D">
      <w:pPr>
        <w:contextualSpacing/>
        <w:rPr>
          <w:sz w:val="20"/>
        </w:rPr>
      </w:pPr>
      <w:r>
        <w:rPr>
          <w:sz w:val="20"/>
        </w:rPr>
        <w:t>Evidence:</w:t>
      </w:r>
      <w:r w:rsidR="00A5718A" w:rsidRPr="00A5718A">
        <w:rPr>
          <w:sz w:val="20"/>
        </w:rPr>
        <w:t xml:space="preserve"> A specific example from the ad that shows this:</w:t>
      </w:r>
    </w:p>
    <w:p w:rsidR="00B1536D" w:rsidRPr="00A5718A" w:rsidRDefault="00B1536D" w:rsidP="00B1536D">
      <w:pPr>
        <w:contextualSpacing/>
        <w:rPr>
          <w:sz w:val="20"/>
        </w:rPr>
      </w:pPr>
    </w:p>
    <w:p w:rsidR="00B1536D" w:rsidRPr="00B1536D" w:rsidRDefault="00B1536D" w:rsidP="00B1536D">
      <w:pPr>
        <w:ind w:left="720"/>
        <w:contextualSpacing/>
        <w:rPr>
          <w:b/>
          <w:color w:val="3333FF"/>
          <w:sz w:val="20"/>
        </w:rPr>
      </w:pPr>
      <w:r w:rsidRPr="00B1536D">
        <w:rPr>
          <w:b/>
          <w:color w:val="3333FF"/>
          <w:sz w:val="20"/>
        </w:rPr>
        <w:t>[Type your response here]</w:t>
      </w:r>
    </w:p>
    <w:p w:rsidR="00B1536D" w:rsidRDefault="00B1536D" w:rsidP="00B1536D">
      <w:pPr>
        <w:contextualSpacing/>
        <w:rPr>
          <w:sz w:val="20"/>
        </w:rPr>
      </w:pPr>
    </w:p>
    <w:p w:rsidR="00A5718A" w:rsidRDefault="00F41F36" w:rsidP="00B1536D">
      <w:pPr>
        <w:contextualSpacing/>
        <w:rPr>
          <w:sz w:val="20"/>
        </w:rPr>
      </w:pPr>
      <w:r>
        <w:rPr>
          <w:sz w:val="20"/>
        </w:rPr>
        <w:t xml:space="preserve">Interpretation-Connection: </w:t>
      </w:r>
      <w:r w:rsidR="00A5718A" w:rsidRPr="00A5718A">
        <w:rPr>
          <w:sz w:val="20"/>
        </w:rPr>
        <w:t>How does that example show you this? How is that topic sentence idea being shown between the lines and how is this an example or part of saying something about values, goals, acceptable roles in society, etc. Include any quotes from our readings you want to use w</w:t>
      </w:r>
      <w:r w:rsidR="009C1D11">
        <w:rPr>
          <w:sz w:val="20"/>
        </w:rPr>
        <w:t>hen you are talking about this.</w:t>
      </w:r>
    </w:p>
    <w:p w:rsidR="00A5718A" w:rsidRPr="00A5718A" w:rsidRDefault="00A5718A" w:rsidP="00B1536D">
      <w:pPr>
        <w:contextualSpacing/>
        <w:rPr>
          <w:sz w:val="20"/>
        </w:rPr>
      </w:pPr>
    </w:p>
    <w:p w:rsidR="00B1536D" w:rsidRDefault="00B1536D" w:rsidP="00B1536D">
      <w:pPr>
        <w:ind w:left="720"/>
        <w:contextualSpacing/>
        <w:rPr>
          <w:b/>
          <w:color w:val="3333FF"/>
          <w:sz w:val="20"/>
        </w:rPr>
      </w:pPr>
      <w:r w:rsidRPr="00B1536D">
        <w:rPr>
          <w:b/>
          <w:color w:val="3333FF"/>
          <w:sz w:val="20"/>
        </w:rPr>
        <w:t>[Type your response here]</w:t>
      </w:r>
    </w:p>
    <w:p w:rsidR="00B1536D" w:rsidRDefault="00B1536D" w:rsidP="00B1536D">
      <w:pPr>
        <w:contextualSpacing/>
        <w:rPr>
          <w:b/>
          <w:color w:val="3333FF"/>
          <w:sz w:val="20"/>
        </w:rPr>
      </w:pPr>
    </w:p>
    <w:p w:rsidR="00D474FD" w:rsidRDefault="00D474FD" w:rsidP="00B1536D">
      <w:pPr>
        <w:contextualSpacing/>
        <w:rPr>
          <w:b/>
          <w:color w:val="3333FF"/>
          <w:sz w:val="20"/>
        </w:rPr>
      </w:pPr>
    </w:p>
    <w:p w:rsidR="00D474FD" w:rsidRDefault="00D474FD" w:rsidP="00B1536D">
      <w:pPr>
        <w:contextualSpacing/>
        <w:rPr>
          <w:b/>
          <w:color w:val="3333FF"/>
          <w:sz w:val="20"/>
        </w:rPr>
      </w:pPr>
    </w:p>
    <w:p w:rsidR="00B1536D" w:rsidRPr="00A5718A" w:rsidRDefault="00B1536D" w:rsidP="00B1536D">
      <w:pPr>
        <w:pBdr>
          <w:top w:val="single" w:sz="4" w:space="1" w:color="auto"/>
        </w:pBdr>
        <w:contextualSpacing/>
        <w:rPr>
          <w:sz w:val="20"/>
        </w:rPr>
      </w:pPr>
      <w:r w:rsidRPr="00A5718A">
        <w:rPr>
          <w:sz w:val="20"/>
        </w:rPr>
        <w:t>Topic Sentence/One thing this shows about your thesis, or one way in which it illustrates it (one thing being said between the lines):</w:t>
      </w:r>
    </w:p>
    <w:p w:rsidR="00B1536D" w:rsidRDefault="00B1536D" w:rsidP="00B1536D">
      <w:pPr>
        <w:contextualSpacing/>
        <w:rPr>
          <w:sz w:val="20"/>
        </w:rPr>
      </w:pPr>
    </w:p>
    <w:p w:rsidR="00B1536D" w:rsidRPr="00B1536D" w:rsidRDefault="00B1536D" w:rsidP="00B1536D">
      <w:pPr>
        <w:ind w:left="720"/>
        <w:contextualSpacing/>
        <w:rPr>
          <w:b/>
          <w:color w:val="3333FF"/>
          <w:sz w:val="20"/>
        </w:rPr>
      </w:pPr>
      <w:r w:rsidRPr="00B1536D">
        <w:rPr>
          <w:b/>
          <w:color w:val="3333FF"/>
          <w:sz w:val="20"/>
        </w:rPr>
        <w:t>[Type your response here]</w:t>
      </w:r>
    </w:p>
    <w:p w:rsidR="00B1536D" w:rsidRPr="00A5718A" w:rsidRDefault="00B1536D" w:rsidP="00B1536D">
      <w:pPr>
        <w:contextualSpacing/>
        <w:rPr>
          <w:sz w:val="20"/>
        </w:rPr>
      </w:pPr>
    </w:p>
    <w:p w:rsidR="00B1536D" w:rsidRDefault="00B1536D" w:rsidP="00B1536D">
      <w:pPr>
        <w:contextualSpacing/>
        <w:rPr>
          <w:sz w:val="20"/>
        </w:rPr>
      </w:pPr>
      <w:r w:rsidRPr="00A5718A">
        <w:rPr>
          <w:sz w:val="20"/>
        </w:rPr>
        <w:t>Evidence:  A specific example from the ad that shows this:</w:t>
      </w:r>
    </w:p>
    <w:p w:rsidR="00B1536D" w:rsidRPr="00A5718A" w:rsidRDefault="00B1536D" w:rsidP="00B1536D">
      <w:pPr>
        <w:contextualSpacing/>
        <w:rPr>
          <w:sz w:val="20"/>
        </w:rPr>
      </w:pPr>
    </w:p>
    <w:p w:rsidR="00B1536D" w:rsidRPr="00B1536D" w:rsidRDefault="00B1536D" w:rsidP="00B1536D">
      <w:pPr>
        <w:ind w:left="720"/>
        <w:contextualSpacing/>
        <w:rPr>
          <w:b/>
          <w:color w:val="3333FF"/>
          <w:sz w:val="20"/>
        </w:rPr>
      </w:pPr>
      <w:r w:rsidRPr="00B1536D">
        <w:rPr>
          <w:b/>
          <w:color w:val="3333FF"/>
          <w:sz w:val="20"/>
        </w:rPr>
        <w:t>[Type your response here]</w:t>
      </w:r>
    </w:p>
    <w:p w:rsidR="00B1536D" w:rsidRDefault="00B1536D" w:rsidP="00B1536D">
      <w:pPr>
        <w:contextualSpacing/>
        <w:rPr>
          <w:sz w:val="20"/>
        </w:rPr>
      </w:pPr>
    </w:p>
    <w:p w:rsidR="00B1536D" w:rsidRDefault="00B1536D" w:rsidP="00B1536D">
      <w:pPr>
        <w:contextualSpacing/>
        <w:rPr>
          <w:sz w:val="20"/>
        </w:rPr>
      </w:pPr>
      <w:r w:rsidRPr="00A5718A">
        <w:rPr>
          <w:sz w:val="20"/>
        </w:rPr>
        <w:t>How does that example show you this? How is that topic sentence idea being shown between the lines and how is this an example or part of saying something about values, goals, acceptable roles in society, etc. Include any quotes from our readings you want to use w</w:t>
      </w:r>
      <w:r>
        <w:rPr>
          <w:sz w:val="20"/>
        </w:rPr>
        <w:t>hen you are talking about this.</w:t>
      </w:r>
    </w:p>
    <w:p w:rsidR="00B1536D" w:rsidRPr="00A5718A" w:rsidRDefault="00B1536D" w:rsidP="00B1536D">
      <w:pPr>
        <w:contextualSpacing/>
        <w:rPr>
          <w:sz w:val="20"/>
        </w:rPr>
      </w:pPr>
    </w:p>
    <w:p w:rsidR="00B1536D" w:rsidRDefault="00B1536D" w:rsidP="00B1536D">
      <w:pPr>
        <w:ind w:left="720"/>
        <w:contextualSpacing/>
        <w:rPr>
          <w:b/>
          <w:color w:val="3333FF"/>
          <w:sz w:val="20"/>
        </w:rPr>
      </w:pPr>
      <w:r w:rsidRPr="00B1536D">
        <w:rPr>
          <w:b/>
          <w:color w:val="3333FF"/>
          <w:sz w:val="20"/>
        </w:rPr>
        <w:t>[Type your response here]</w:t>
      </w:r>
    </w:p>
    <w:p w:rsidR="00B1536D" w:rsidRDefault="00B1536D" w:rsidP="00B1536D">
      <w:pPr>
        <w:pBdr>
          <w:bottom w:val="single" w:sz="4" w:space="1" w:color="auto"/>
        </w:pBdr>
        <w:contextualSpacing/>
        <w:rPr>
          <w:sz w:val="20"/>
        </w:rPr>
      </w:pPr>
    </w:p>
    <w:p w:rsidR="00D474FD" w:rsidRDefault="00D474FD" w:rsidP="00B1536D">
      <w:pPr>
        <w:pBdr>
          <w:bottom w:val="single" w:sz="4" w:space="1" w:color="auto"/>
        </w:pBdr>
        <w:contextualSpacing/>
        <w:rPr>
          <w:sz w:val="20"/>
        </w:rPr>
      </w:pPr>
    </w:p>
    <w:p w:rsidR="00F41F36" w:rsidRPr="00A5718A" w:rsidRDefault="00F41F36" w:rsidP="00F41F36">
      <w:pPr>
        <w:pBdr>
          <w:top w:val="single" w:sz="4" w:space="1" w:color="auto"/>
        </w:pBdr>
        <w:contextualSpacing/>
        <w:rPr>
          <w:sz w:val="20"/>
        </w:rPr>
      </w:pPr>
      <w:r w:rsidRPr="00A5718A">
        <w:rPr>
          <w:sz w:val="20"/>
        </w:rPr>
        <w:t>Topic Sentence/One thing this shows about your thesis, or one way in which it illustrates it (one thing being said between the lines):</w:t>
      </w:r>
    </w:p>
    <w:p w:rsidR="00F41F36" w:rsidRDefault="00F41F36" w:rsidP="00F41F36">
      <w:pPr>
        <w:contextualSpacing/>
        <w:rPr>
          <w:sz w:val="20"/>
        </w:rPr>
      </w:pPr>
    </w:p>
    <w:p w:rsidR="00F41F36" w:rsidRPr="00B1536D" w:rsidRDefault="00F41F36" w:rsidP="00F41F36">
      <w:pPr>
        <w:ind w:left="720"/>
        <w:contextualSpacing/>
        <w:rPr>
          <w:b/>
          <w:color w:val="3333FF"/>
          <w:sz w:val="20"/>
        </w:rPr>
      </w:pPr>
      <w:r w:rsidRPr="00B1536D">
        <w:rPr>
          <w:b/>
          <w:color w:val="3333FF"/>
          <w:sz w:val="20"/>
        </w:rPr>
        <w:t>[Type your response here]</w:t>
      </w:r>
    </w:p>
    <w:p w:rsidR="00F41F36" w:rsidRPr="00A5718A" w:rsidRDefault="00F41F36" w:rsidP="00F41F36">
      <w:pPr>
        <w:contextualSpacing/>
        <w:rPr>
          <w:sz w:val="20"/>
        </w:rPr>
      </w:pPr>
    </w:p>
    <w:p w:rsidR="00F41F36" w:rsidRDefault="00F41F36" w:rsidP="00F41F36">
      <w:pPr>
        <w:contextualSpacing/>
        <w:rPr>
          <w:sz w:val="20"/>
        </w:rPr>
      </w:pPr>
      <w:r w:rsidRPr="00A5718A">
        <w:rPr>
          <w:sz w:val="20"/>
        </w:rPr>
        <w:t>Evidence:  A specific example from the ad that shows this:</w:t>
      </w:r>
    </w:p>
    <w:p w:rsidR="00F41F36" w:rsidRPr="00A5718A" w:rsidRDefault="00F41F36" w:rsidP="00F41F36">
      <w:pPr>
        <w:contextualSpacing/>
        <w:rPr>
          <w:sz w:val="20"/>
        </w:rPr>
      </w:pPr>
    </w:p>
    <w:p w:rsidR="00F41F36" w:rsidRPr="00B1536D" w:rsidRDefault="00F41F36" w:rsidP="00F41F36">
      <w:pPr>
        <w:ind w:left="720"/>
        <w:contextualSpacing/>
        <w:rPr>
          <w:b/>
          <w:color w:val="3333FF"/>
          <w:sz w:val="20"/>
        </w:rPr>
      </w:pPr>
      <w:r w:rsidRPr="00B1536D">
        <w:rPr>
          <w:b/>
          <w:color w:val="3333FF"/>
          <w:sz w:val="20"/>
        </w:rPr>
        <w:t>[Type your response here]</w:t>
      </w:r>
    </w:p>
    <w:p w:rsidR="00F41F36" w:rsidRDefault="00F41F36" w:rsidP="00F41F36">
      <w:pPr>
        <w:contextualSpacing/>
        <w:rPr>
          <w:sz w:val="20"/>
        </w:rPr>
      </w:pPr>
    </w:p>
    <w:p w:rsidR="00F41F36" w:rsidRDefault="00F41F36" w:rsidP="00F41F36">
      <w:pPr>
        <w:contextualSpacing/>
        <w:rPr>
          <w:sz w:val="20"/>
        </w:rPr>
      </w:pPr>
      <w:r w:rsidRPr="00A5718A">
        <w:rPr>
          <w:sz w:val="20"/>
        </w:rPr>
        <w:lastRenderedPageBreak/>
        <w:t>How does that example show you this? How is that topic sentence idea being shown between the lines and how is this an example or part of saying something about values, goals, acceptable roles in society, etc. Include any quotes from our readings you want to use w</w:t>
      </w:r>
      <w:r>
        <w:rPr>
          <w:sz w:val="20"/>
        </w:rPr>
        <w:t>hen you are talking about this.</w:t>
      </w:r>
    </w:p>
    <w:p w:rsidR="00F41F36" w:rsidRPr="00A5718A" w:rsidRDefault="00F41F36" w:rsidP="00F41F36">
      <w:pPr>
        <w:contextualSpacing/>
        <w:rPr>
          <w:sz w:val="20"/>
        </w:rPr>
      </w:pPr>
    </w:p>
    <w:p w:rsidR="00F41F36" w:rsidRDefault="00F41F36" w:rsidP="00F41F36">
      <w:pPr>
        <w:ind w:left="720"/>
        <w:contextualSpacing/>
        <w:rPr>
          <w:b/>
          <w:color w:val="3333FF"/>
          <w:sz w:val="20"/>
        </w:rPr>
      </w:pPr>
      <w:r w:rsidRPr="00B1536D">
        <w:rPr>
          <w:b/>
          <w:color w:val="3333FF"/>
          <w:sz w:val="20"/>
        </w:rPr>
        <w:t>[Type your response here]</w:t>
      </w:r>
    </w:p>
    <w:p w:rsidR="00F41F36" w:rsidRDefault="00F41F36">
      <w:pPr>
        <w:rPr>
          <w:sz w:val="20"/>
        </w:rPr>
      </w:pPr>
    </w:p>
    <w:p w:rsidR="00F41F36" w:rsidRDefault="00F41F36">
      <w:pPr>
        <w:rPr>
          <w:sz w:val="20"/>
        </w:rPr>
      </w:pPr>
    </w:p>
    <w:p w:rsidR="00F41F36" w:rsidRDefault="00F41F36">
      <w:pPr>
        <w:rPr>
          <w:sz w:val="20"/>
        </w:rPr>
      </w:pPr>
    </w:p>
    <w:p w:rsidR="00D474FD" w:rsidRDefault="00D474FD" w:rsidP="00F41F36">
      <w:pPr>
        <w:pBdr>
          <w:top w:val="single" w:sz="4" w:space="1" w:color="auto"/>
        </w:pBdr>
        <w:rPr>
          <w:sz w:val="20"/>
        </w:rPr>
      </w:pPr>
    </w:p>
    <w:p w:rsidR="00A5718A" w:rsidRPr="00B1536D" w:rsidRDefault="00A5718A" w:rsidP="00B1536D">
      <w:pPr>
        <w:contextualSpacing/>
        <w:jc w:val="center"/>
        <w:rPr>
          <w:b/>
          <w:sz w:val="20"/>
        </w:rPr>
      </w:pPr>
      <w:r w:rsidRPr="00B1536D">
        <w:rPr>
          <w:b/>
          <w:sz w:val="20"/>
        </w:rPr>
        <w:t>Ideas for your Conclusion</w:t>
      </w:r>
    </w:p>
    <w:p w:rsidR="00A5718A" w:rsidRPr="00A5718A" w:rsidRDefault="00A5718A" w:rsidP="00B1536D">
      <w:pPr>
        <w:contextualSpacing/>
        <w:rPr>
          <w:sz w:val="20"/>
        </w:rPr>
      </w:pPr>
      <w:r w:rsidRPr="00A5718A">
        <w:rPr>
          <w:sz w:val="20"/>
        </w:rPr>
        <w:t>In the end, what’s the big deal, or the big “so what”? Consider any of these questions to help you generate ideas. (Not all of these will apply to your topic.)</w:t>
      </w:r>
    </w:p>
    <w:p w:rsidR="00A5718A" w:rsidRPr="00A5718A" w:rsidRDefault="00A5718A" w:rsidP="00B1536D">
      <w:pPr>
        <w:pStyle w:val="ListParagraph"/>
        <w:numPr>
          <w:ilvl w:val="0"/>
          <w:numId w:val="1"/>
        </w:numPr>
        <w:rPr>
          <w:sz w:val="20"/>
        </w:rPr>
      </w:pPr>
      <w:r w:rsidRPr="00A5718A">
        <w:rPr>
          <w:sz w:val="20"/>
        </w:rPr>
        <w:t xml:space="preserve">What does show about how society sees this group or idea? </w:t>
      </w:r>
    </w:p>
    <w:p w:rsidR="00A5718A" w:rsidRPr="00A5718A" w:rsidRDefault="00A5718A" w:rsidP="00B1536D">
      <w:pPr>
        <w:pStyle w:val="ListParagraph"/>
        <w:numPr>
          <w:ilvl w:val="0"/>
          <w:numId w:val="1"/>
        </w:numPr>
        <w:rPr>
          <w:sz w:val="20"/>
        </w:rPr>
      </w:pPr>
      <w:r w:rsidRPr="00A5718A">
        <w:rPr>
          <w:sz w:val="20"/>
        </w:rPr>
        <w:t>How do multiple messages of this kind effect the way we think about ourselves or those around us?</w:t>
      </w:r>
    </w:p>
    <w:p w:rsidR="00A5718A" w:rsidRPr="00A5718A" w:rsidRDefault="00A5718A" w:rsidP="00B1536D">
      <w:pPr>
        <w:pStyle w:val="ListParagraph"/>
        <w:numPr>
          <w:ilvl w:val="0"/>
          <w:numId w:val="1"/>
        </w:numPr>
        <w:rPr>
          <w:sz w:val="20"/>
        </w:rPr>
      </w:pPr>
      <w:r w:rsidRPr="00A5718A">
        <w:rPr>
          <w:sz w:val="20"/>
        </w:rPr>
        <w:t xml:space="preserve">What ideal does this push and why is that a good or bad thing? </w:t>
      </w:r>
    </w:p>
    <w:p w:rsidR="00A5718A" w:rsidRPr="00A5718A" w:rsidRDefault="00A5718A" w:rsidP="00B1536D">
      <w:pPr>
        <w:pStyle w:val="ListParagraph"/>
        <w:numPr>
          <w:ilvl w:val="0"/>
          <w:numId w:val="1"/>
        </w:numPr>
        <w:rPr>
          <w:sz w:val="20"/>
        </w:rPr>
      </w:pPr>
      <w:r w:rsidRPr="00A5718A">
        <w:rPr>
          <w:sz w:val="20"/>
        </w:rPr>
        <w:t xml:space="preserve">How does being aware of this help us make better choices? </w:t>
      </w:r>
    </w:p>
    <w:p w:rsidR="00A5718A" w:rsidRDefault="00A5718A" w:rsidP="00B1536D">
      <w:pPr>
        <w:pStyle w:val="ListParagraph"/>
        <w:numPr>
          <w:ilvl w:val="0"/>
          <w:numId w:val="1"/>
        </w:numPr>
        <w:rPr>
          <w:sz w:val="20"/>
        </w:rPr>
      </w:pPr>
      <w:r w:rsidRPr="00A5718A">
        <w:rPr>
          <w:sz w:val="20"/>
        </w:rPr>
        <w:t xml:space="preserve">Integrate quotes or make notes on them as you write out ideas here.  </w:t>
      </w:r>
    </w:p>
    <w:p w:rsidR="00A5718A" w:rsidRPr="00A5718A" w:rsidRDefault="00A5718A" w:rsidP="00B1536D">
      <w:pPr>
        <w:pStyle w:val="ListParagraph"/>
        <w:rPr>
          <w:sz w:val="20"/>
        </w:rPr>
      </w:pPr>
    </w:p>
    <w:p w:rsidR="00B1536D" w:rsidRDefault="00B1536D" w:rsidP="00B1536D">
      <w:pPr>
        <w:ind w:left="720"/>
        <w:contextualSpacing/>
        <w:rPr>
          <w:b/>
          <w:color w:val="3333FF"/>
          <w:sz w:val="20"/>
        </w:rPr>
      </w:pPr>
      <w:r w:rsidRPr="00B1536D">
        <w:rPr>
          <w:b/>
          <w:color w:val="3333FF"/>
          <w:sz w:val="20"/>
        </w:rPr>
        <w:t>[Type your response here]</w:t>
      </w:r>
    </w:p>
    <w:p w:rsidR="00A5718A" w:rsidRPr="00A5718A" w:rsidRDefault="00A5718A" w:rsidP="00B1536D">
      <w:pPr>
        <w:contextualSpacing/>
        <w:rPr>
          <w:sz w:val="20"/>
        </w:rPr>
      </w:pPr>
    </w:p>
    <w:p w:rsidR="00A5718A" w:rsidRDefault="00A5718A" w:rsidP="00B1536D">
      <w:pPr>
        <w:contextualSpacing/>
        <w:jc w:val="center"/>
        <w:rPr>
          <w:sz w:val="20"/>
        </w:rPr>
      </w:pPr>
    </w:p>
    <w:p w:rsidR="00A5718A" w:rsidRPr="00A5718A" w:rsidRDefault="00A5718A" w:rsidP="00B1536D">
      <w:pPr>
        <w:contextualSpacing/>
        <w:jc w:val="center"/>
        <w:rPr>
          <w:sz w:val="20"/>
        </w:rPr>
      </w:pPr>
      <w:r w:rsidRPr="00A5718A">
        <w:rPr>
          <w:sz w:val="20"/>
        </w:rPr>
        <w:t>References</w:t>
      </w:r>
    </w:p>
    <w:p w:rsidR="00A5718A" w:rsidRPr="00A5718A" w:rsidRDefault="00A5718A" w:rsidP="00B1536D">
      <w:pPr>
        <w:contextualSpacing/>
        <w:rPr>
          <w:sz w:val="20"/>
        </w:rPr>
      </w:pPr>
      <w:r w:rsidRPr="00A5718A">
        <w:rPr>
          <w:sz w:val="20"/>
        </w:rPr>
        <w:t>List all sources you use here</w:t>
      </w:r>
      <w:r w:rsidR="009C1D11" w:rsidRPr="00A5718A">
        <w:rPr>
          <w:sz w:val="20"/>
        </w:rPr>
        <w:t xml:space="preserve">. </w:t>
      </w:r>
      <w:r w:rsidRPr="009C1D11">
        <w:rPr>
          <w:b/>
          <w:sz w:val="20"/>
        </w:rPr>
        <w:t xml:space="preserve">You must have </w:t>
      </w:r>
      <w:r w:rsidRPr="009C1D11">
        <w:rPr>
          <w:b/>
        </w:rPr>
        <w:t>at least two</w:t>
      </w:r>
      <w:r w:rsidRPr="009C1D11">
        <w:rPr>
          <w:b/>
          <w:sz w:val="20"/>
        </w:rPr>
        <w:t xml:space="preserve"> from our readings/webpage</w:t>
      </w:r>
      <w:r w:rsidRPr="00A5718A">
        <w:rPr>
          <w:sz w:val="20"/>
        </w:rPr>
        <w:t xml:space="preserve"> (</w:t>
      </w:r>
      <w:hyperlink r:id="rId7" w:history="1">
        <w:r w:rsidR="009C1D11" w:rsidRPr="00873F0D">
          <w:rPr>
            <w:rStyle w:val="Hyperlink"/>
            <w:sz w:val="20"/>
          </w:rPr>
          <w:t>www.kelli.ninja/essay3.html</w:t>
        </w:r>
      </w:hyperlink>
      <w:r w:rsidRPr="00A5718A">
        <w:rPr>
          <w:sz w:val="20"/>
        </w:rPr>
        <w:t>--the</w:t>
      </w:r>
      <w:r w:rsidR="009C1D11">
        <w:rPr>
          <w:sz w:val="20"/>
        </w:rPr>
        <w:t xml:space="preserve"> </w:t>
      </w:r>
      <w:r w:rsidR="00B1536D">
        <w:rPr>
          <w:sz w:val="20"/>
        </w:rPr>
        <w:t xml:space="preserve">ones with the *) </w:t>
      </w:r>
      <w:r w:rsidRPr="00A5718A">
        <w:rPr>
          <w:sz w:val="20"/>
        </w:rPr>
        <w:t xml:space="preserve">and you must cite your ad(s).  </w:t>
      </w:r>
    </w:p>
    <w:p w:rsidR="00B1536D" w:rsidRDefault="00B1536D" w:rsidP="00B1536D">
      <w:pPr>
        <w:ind w:left="720"/>
        <w:contextualSpacing/>
        <w:rPr>
          <w:b/>
          <w:color w:val="3333FF"/>
          <w:sz w:val="20"/>
        </w:rPr>
      </w:pPr>
    </w:p>
    <w:p w:rsidR="00B1536D" w:rsidRDefault="00B1536D" w:rsidP="00B1536D">
      <w:pPr>
        <w:ind w:left="720"/>
        <w:contextualSpacing/>
        <w:rPr>
          <w:b/>
          <w:color w:val="3333FF"/>
          <w:sz w:val="20"/>
        </w:rPr>
      </w:pPr>
    </w:p>
    <w:p w:rsidR="00B1536D" w:rsidRDefault="00B1536D" w:rsidP="00B1536D">
      <w:pPr>
        <w:ind w:left="720"/>
        <w:contextualSpacing/>
        <w:rPr>
          <w:b/>
          <w:color w:val="3333FF"/>
          <w:sz w:val="20"/>
        </w:rPr>
      </w:pPr>
      <w:r w:rsidRPr="00B1536D">
        <w:rPr>
          <w:b/>
          <w:color w:val="3333FF"/>
          <w:sz w:val="20"/>
        </w:rPr>
        <w:t xml:space="preserve">[Type your </w:t>
      </w:r>
      <w:r>
        <w:rPr>
          <w:b/>
          <w:color w:val="3333FF"/>
          <w:sz w:val="20"/>
        </w:rPr>
        <w:t>citations</w:t>
      </w:r>
      <w:r w:rsidRPr="00B1536D">
        <w:rPr>
          <w:b/>
          <w:color w:val="3333FF"/>
          <w:sz w:val="20"/>
        </w:rPr>
        <w:t xml:space="preserve"> here]</w:t>
      </w:r>
    </w:p>
    <w:p w:rsidR="00B1536D" w:rsidRDefault="00B1536D" w:rsidP="00B1536D">
      <w:pPr>
        <w:contextualSpacing/>
        <w:jc w:val="center"/>
        <w:rPr>
          <w:b/>
        </w:rPr>
      </w:pPr>
    </w:p>
    <w:p w:rsidR="00B1536D" w:rsidRDefault="00B1536D" w:rsidP="00B1536D">
      <w:pPr>
        <w:contextualSpacing/>
        <w:jc w:val="center"/>
        <w:rPr>
          <w:b/>
        </w:rPr>
      </w:pPr>
    </w:p>
    <w:p w:rsidR="00A5718A" w:rsidRPr="00B1536D" w:rsidRDefault="00A5718A" w:rsidP="00B1536D">
      <w:pPr>
        <w:pBdr>
          <w:top w:val="single" w:sz="4" w:space="1" w:color="auto"/>
        </w:pBdr>
        <w:contextualSpacing/>
        <w:jc w:val="center"/>
        <w:rPr>
          <w:b/>
        </w:rPr>
      </w:pPr>
      <w:r w:rsidRPr="00B1536D">
        <w:rPr>
          <w:b/>
        </w:rPr>
        <w:t>Using These Ideas</w:t>
      </w:r>
    </w:p>
    <w:p w:rsidR="009C1D11" w:rsidRDefault="009C1D11" w:rsidP="00B1536D">
      <w:pPr>
        <w:contextualSpacing/>
      </w:pPr>
    </w:p>
    <w:p w:rsidR="00A5718A" w:rsidRDefault="00A5718A" w:rsidP="00B1536D">
      <w:pPr>
        <w:contextualSpacing/>
      </w:pPr>
      <w:r w:rsidRPr="00A5718A">
        <w:t xml:space="preserve">Use this outline to help you draft your essay. </w:t>
      </w:r>
    </w:p>
    <w:p w:rsidR="00A5718A" w:rsidRPr="00A5718A" w:rsidRDefault="00A5718A" w:rsidP="00B1536D">
      <w:pPr>
        <w:contextualSpacing/>
      </w:pPr>
    </w:p>
    <w:p w:rsidR="00A5718A" w:rsidRPr="00A5718A" w:rsidRDefault="00A5718A" w:rsidP="00A13067">
      <w:pPr>
        <w:pStyle w:val="ListParagraph"/>
        <w:numPr>
          <w:ilvl w:val="0"/>
          <w:numId w:val="2"/>
        </w:numPr>
        <w:spacing w:after="120"/>
        <w:contextualSpacing w:val="0"/>
      </w:pPr>
      <w:r w:rsidRPr="00A5718A">
        <w:t xml:space="preserve">NOT INCLUDED HERE: the description. See your Prewriting 1. </w:t>
      </w:r>
      <w:r>
        <w:t>Develop and refine it, then make sure and get it into your essay.</w:t>
      </w:r>
    </w:p>
    <w:p w:rsidR="00A5718A" w:rsidRPr="00A5718A" w:rsidRDefault="00A5718A" w:rsidP="00A13067">
      <w:pPr>
        <w:pStyle w:val="ListParagraph"/>
        <w:numPr>
          <w:ilvl w:val="0"/>
          <w:numId w:val="2"/>
        </w:numPr>
        <w:spacing w:after="120"/>
        <w:contextualSpacing w:val="0"/>
      </w:pPr>
      <w:r w:rsidRPr="00A5718A">
        <w:t xml:space="preserve">In your body sections, make sure you start with clear topic sentences, then give evidence from the ad, and after that explain it. </w:t>
      </w:r>
    </w:p>
    <w:p w:rsidR="00A5718A" w:rsidRPr="00A5718A" w:rsidRDefault="00A5718A" w:rsidP="00A13067">
      <w:pPr>
        <w:pStyle w:val="ListParagraph"/>
        <w:numPr>
          <w:ilvl w:val="0"/>
          <w:numId w:val="2"/>
        </w:numPr>
        <w:spacing w:after="120"/>
        <w:contextualSpacing w:val="0"/>
      </w:pPr>
      <w:r w:rsidRPr="00A5718A">
        <w:t xml:space="preserve">You do not have to have 3 points in the body; you could have 2 more deeply developed points, or you might have 4 points. There’s no magic number, but you must show </w:t>
      </w:r>
      <w:r>
        <w:t xml:space="preserve">deep thought in your analysis. </w:t>
      </w:r>
    </w:p>
    <w:p w:rsidR="00A13067" w:rsidRDefault="00A13067" w:rsidP="00A13067">
      <w:pPr>
        <w:pStyle w:val="ListParagraph"/>
        <w:numPr>
          <w:ilvl w:val="0"/>
          <w:numId w:val="2"/>
        </w:numPr>
        <w:spacing w:after="120"/>
        <w:contextualSpacing w:val="0"/>
      </w:pPr>
      <w:r>
        <w:t xml:space="preserve">Remember, this essay should be formatted in the most current version of APA that we studied in the format section.  </w:t>
      </w:r>
    </w:p>
    <w:p w:rsidR="00A5718A" w:rsidRDefault="00A5718A" w:rsidP="00A13067">
      <w:pPr>
        <w:pStyle w:val="ListParagraph"/>
        <w:numPr>
          <w:ilvl w:val="0"/>
          <w:numId w:val="2"/>
        </w:numPr>
        <w:spacing w:after="120"/>
        <w:contextualSpacing w:val="0"/>
      </w:pPr>
      <w:r w:rsidRPr="00A5718A">
        <w:lastRenderedPageBreak/>
        <w:t>You should have a Referen</w:t>
      </w:r>
      <w:r w:rsidR="00A13067">
        <w:t>ces page as part of this paper that should include citations for your ad(s) and at least two of the acceptable sources from our readings/</w:t>
      </w:r>
      <w:hyperlink r:id="rId8" w:history="1">
        <w:r w:rsidR="00A13067" w:rsidRPr="00A13067">
          <w:rPr>
            <w:rStyle w:val="Hyperlink"/>
          </w:rPr>
          <w:t>the essay webpage</w:t>
        </w:r>
      </w:hyperlink>
      <w:r w:rsidR="00A13067">
        <w:t>.</w:t>
      </w:r>
    </w:p>
    <w:p w:rsidR="00A13067" w:rsidRDefault="009C1D11" w:rsidP="00A13067">
      <w:pPr>
        <w:pStyle w:val="ListParagraph"/>
        <w:numPr>
          <w:ilvl w:val="1"/>
          <w:numId w:val="2"/>
        </w:numPr>
        <w:spacing w:after="120"/>
        <w:contextualSpacing w:val="0"/>
      </w:pPr>
      <w:r>
        <w:t>At the end of your</w:t>
      </w:r>
      <w:r w:rsidR="00A5718A" w:rsidRPr="00A5718A">
        <w:t xml:space="preserve"> conclusion, press Ctrl+Enter, or Insert a Page Break. Begin your References page at the top of that final page. </w:t>
      </w:r>
    </w:p>
    <w:p w:rsidR="00A5718A" w:rsidRDefault="00A5718A" w:rsidP="00A13067">
      <w:pPr>
        <w:pStyle w:val="ListParagraph"/>
        <w:numPr>
          <w:ilvl w:val="1"/>
          <w:numId w:val="2"/>
        </w:numPr>
        <w:spacing w:after="120"/>
        <w:contextualSpacing w:val="0"/>
      </w:pPr>
      <w:r w:rsidRPr="00A5718A">
        <w:t xml:space="preserve">Make sure to look at the sample and format accordingly by reading and following the instructions. </w:t>
      </w:r>
    </w:p>
    <w:p w:rsidR="00A13067" w:rsidRDefault="00A13067" w:rsidP="00A13067">
      <w:pPr>
        <w:pStyle w:val="ListParagraph"/>
        <w:numPr>
          <w:ilvl w:val="1"/>
          <w:numId w:val="2"/>
        </w:numPr>
        <w:spacing w:after="120"/>
        <w:contextualSpacing w:val="0"/>
      </w:pPr>
      <w:r>
        <w:t xml:space="preserve">Use the </w:t>
      </w:r>
      <w:hyperlink r:id="rId9" w:history="1">
        <w:r w:rsidRPr="00F356BE">
          <w:rPr>
            <w:rStyle w:val="Hyperlink"/>
          </w:rPr>
          <w:t>Handout for Media Analysis Citation</w:t>
        </w:r>
      </w:hyperlink>
      <w:r>
        <w:t xml:space="preserve"> which gives instructions and examples for almost everything you’ll need for this essay. </w:t>
      </w:r>
    </w:p>
    <w:sectPr w:rsidR="00A13067" w:rsidSect="00A5718A">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5AFF" w:rsidRDefault="00345AFF" w:rsidP="00A5718A">
      <w:r>
        <w:separator/>
      </w:r>
    </w:p>
  </w:endnote>
  <w:endnote w:type="continuationSeparator" w:id="0">
    <w:p w:rsidR="00345AFF" w:rsidRDefault="00345AFF" w:rsidP="00A571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brima">
    <w:panose1 w:val="02000000000000000000"/>
    <w:charset w:val="00"/>
    <w:family w:val="auto"/>
    <w:pitch w:val="variable"/>
    <w:sig w:usb0="A000005F" w:usb1="02000041" w:usb2="00000800" w:usb3="00000000" w:csb0="00000093" w:csb1="00000000"/>
  </w:font>
  <w:font w:name="Calibri Light">
    <w:panose1 w:val="020F0302020204030204"/>
    <w:charset w:val="00"/>
    <w:family w:val="swiss"/>
    <w:pitch w:val="variable"/>
    <w:sig w:usb0="E4002EFF" w:usb1="C000247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5AFF" w:rsidRDefault="00345AFF" w:rsidP="00A5718A">
      <w:r>
        <w:separator/>
      </w:r>
    </w:p>
  </w:footnote>
  <w:footnote w:type="continuationSeparator" w:id="0">
    <w:p w:rsidR="00345AFF" w:rsidRDefault="00345AFF" w:rsidP="00A5718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9C725F"/>
    <w:multiLevelType w:val="hybridMultilevel"/>
    <w:tmpl w:val="0534D8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C50D3A"/>
    <w:multiLevelType w:val="hybridMultilevel"/>
    <w:tmpl w:val="40FC5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3MjQzMjO2MDM2sDBS0lEKTi0uzszPAykwqQUAOorRhiwAAAA="/>
  </w:docVars>
  <w:rsids>
    <w:rsidRoot w:val="00A5718A"/>
    <w:rsid w:val="001206D4"/>
    <w:rsid w:val="002F2099"/>
    <w:rsid w:val="00314AE9"/>
    <w:rsid w:val="00345AFF"/>
    <w:rsid w:val="003B229C"/>
    <w:rsid w:val="004551F9"/>
    <w:rsid w:val="004B50B4"/>
    <w:rsid w:val="004E65A7"/>
    <w:rsid w:val="00600F80"/>
    <w:rsid w:val="00873F0D"/>
    <w:rsid w:val="009C1D11"/>
    <w:rsid w:val="00A13067"/>
    <w:rsid w:val="00A5718A"/>
    <w:rsid w:val="00A97466"/>
    <w:rsid w:val="00B1536D"/>
    <w:rsid w:val="00B874E4"/>
    <w:rsid w:val="00D061CF"/>
    <w:rsid w:val="00D474FD"/>
    <w:rsid w:val="00EC6026"/>
    <w:rsid w:val="00F3393E"/>
    <w:rsid w:val="00F41F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0"/>
  <w15:docId w15:val="{30B1F11A-E896-4D39-B8CE-82DC74E5D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Ebrima" w:eastAsia="Times New Roman" w:hAnsi="Ebrima" w:cs="Ebrima"/>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Times New Roman"/>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18A"/>
    <w:pPr>
      <w:tabs>
        <w:tab w:val="center" w:pos="4680"/>
        <w:tab w:val="right" w:pos="9360"/>
      </w:tabs>
    </w:pPr>
  </w:style>
  <w:style w:type="character" w:customStyle="1" w:styleId="HeaderChar">
    <w:name w:val="Header Char"/>
    <w:basedOn w:val="DefaultParagraphFont"/>
    <w:link w:val="Header"/>
    <w:uiPriority w:val="99"/>
    <w:locked/>
    <w:rsid w:val="00A5718A"/>
    <w:rPr>
      <w:rFonts w:cs="Times New Roman"/>
    </w:rPr>
  </w:style>
  <w:style w:type="paragraph" w:styleId="Footer">
    <w:name w:val="footer"/>
    <w:basedOn w:val="Normal"/>
    <w:link w:val="FooterChar"/>
    <w:uiPriority w:val="99"/>
    <w:unhideWhenUsed/>
    <w:rsid w:val="00A5718A"/>
    <w:pPr>
      <w:tabs>
        <w:tab w:val="center" w:pos="4680"/>
        <w:tab w:val="right" w:pos="9360"/>
      </w:tabs>
    </w:pPr>
  </w:style>
  <w:style w:type="character" w:customStyle="1" w:styleId="FooterChar">
    <w:name w:val="Footer Char"/>
    <w:basedOn w:val="DefaultParagraphFont"/>
    <w:link w:val="Footer"/>
    <w:uiPriority w:val="99"/>
    <w:locked/>
    <w:rsid w:val="00A5718A"/>
    <w:rPr>
      <w:rFonts w:cs="Times New Roman"/>
    </w:rPr>
  </w:style>
  <w:style w:type="paragraph" w:styleId="ListParagraph">
    <w:name w:val="List Paragraph"/>
    <w:basedOn w:val="Normal"/>
    <w:uiPriority w:val="34"/>
    <w:qFormat/>
    <w:rsid w:val="00A5718A"/>
    <w:pPr>
      <w:ind w:left="720"/>
      <w:contextualSpacing/>
    </w:pPr>
  </w:style>
  <w:style w:type="character" w:styleId="Hyperlink">
    <w:name w:val="Hyperlink"/>
    <w:basedOn w:val="DefaultParagraphFont"/>
    <w:uiPriority w:val="99"/>
    <w:unhideWhenUsed/>
    <w:rsid w:val="00A5718A"/>
    <w:rPr>
      <w:rFonts w:cs="Times New Roma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kelli.ninja/essay3.html" TargetMode="External"/><Relationship Id="rId3" Type="http://schemas.openxmlformats.org/officeDocument/2006/relationships/settings" Target="settings.xml"/><Relationship Id="rId7" Type="http://schemas.openxmlformats.org/officeDocument/2006/relationships/hyperlink" Target="http://www.kelli.ninja/essay3.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kelli.ninja/1301/e3/Cite%20Ad%20Website%20Format%20HangIndent%20Sources%20NoNumbers%20Headings-4-23-20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87</Words>
  <Characters>4489</Characters>
  <Application>Microsoft Office Word</Application>
  <DocSecurity>0</DocSecurity>
  <Lines>37</Lines>
  <Paragraphs>10</Paragraphs>
  <ScaleCrop>false</ScaleCrop>
  <Company/>
  <LinksUpToDate>false</LinksUpToDate>
  <CharactersWithSpaces>5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i L. Wood</dc:creator>
  <cp:keywords/>
  <dc:description/>
  <cp:lastModifiedBy>Kelli L. Wood</cp:lastModifiedBy>
  <cp:revision>2</cp:revision>
  <dcterms:created xsi:type="dcterms:W3CDTF">2021-01-15T05:15:00Z</dcterms:created>
  <dcterms:modified xsi:type="dcterms:W3CDTF">2021-01-15T05:15:00Z</dcterms:modified>
</cp:coreProperties>
</file>